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1ADD6994" w:rsidR="00897D83" w:rsidRPr="003D09EA" w:rsidRDefault="00897D83" w:rsidP="003D09EA">
      <w:pPr>
        <w:rPr>
          <w:b/>
          <w:bCs/>
          <w:color w:val="000000" w:themeColor="text1"/>
          <w:sz w:val="28"/>
          <w:szCs w:val="28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</w:t>
      </w:r>
      <w:r w:rsidR="00670272" w:rsidRPr="0067027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勃起障害と関連する因子についての横断的研究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</w:t>
      </w:r>
    </w:p>
    <w:p w14:paraId="5D0CCF51" w14:textId="6E729EF5" w:rsidR="00897D83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670272" w:rsidRPr="0067027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弘前大学大学院医学研究科 むつ下北地域医療学講座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</w:p>
    <w:p w14:paraId="7C282D5F" w14:textId="5022E3DA" w:rsidR="00D46339" w:rsidRPr="00670272" w:rsidRDefault="00897D83" w:rsidP="00670272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670272" w:rsidRPr="0067027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藤田　尚紀</w:t>
      </w:r>
      <w:r w:rsidR="00BD5E9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　　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</w:p>
    <w:p w14:paraId="1B3997E0" w14:textId="54F478FE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4A88E443" w14:textId="2282B396" w:rsidR="00BD5E9E" w:rsidRDefault="001621B8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600159">
        <w:rPr>
          <w:rFonts w:ascii="游ゴシック" w:eastAsia="游ゴシック" w:hAnsi="游ゴシック" w:cs="ＭＳ ゴシック" w:hint="eastAsia"/>
          <w:kern w:val="0"/>
        </w:rPr>
        <w:t>（以下は事務局が記入）</w:t>
      </w:r>
    </w:p>
    <w:p w14:paraId="4B7F4C40" w14:textId="28D3DD6D" w:rsidR="00977207" w:rsidRPr="004D110C" w:rsidRDefault="00BD5E9E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>
        <w:rPr>
          <w:rFonts w:ascii="游ゴシック" w:eastAsia="游ゴシック" w:hAnsi="游ゴシック" w:cs="ＭＳ ゴシック"/>
          <w:kern w:val="0"/>
        </w:rPr>
        <w:t xml:space="preserve">  </w:t>
      </w:r>
      <w:r w:rsidR="001621B8">
        <w:rPr>
          <w:rFonts w:ascii="游ゴシック" w:eastAsia="游ゴシック" w:hAnsi="游ゴシック" w:cs="ＭＳ ゴシック" w:hint="eastAsia"/>
          <w:kern w:val="0"/>
        </w:rPr>
        <w:t xml:space="preserve">　　　　　　　　　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="00977207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314EF153" w:rsidR="004C60A9" w:rsidRPr="00D05622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3515F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</w:t>
      </w:r>
      <w:r w:rsidR="006C0ABB" w:rsidRPr="006C0AB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健康未来イノベーションセンター</w:t>
      </w:r>
    </w:p>
    <w:p w14:paraId="03D5AFC6" w14:textId="0F6125F2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D5793BA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3545C8">
        <w:rPr>
          <w:rFonts w:asciiTheme="minorEastAsia" w:eastAsiaTheme="minorEastAsia" w:hAnsiTheme="minorEastAsia" w:cs="ＭＳ ゴシック" w:hint="eastAsia"/>
          <w:color w:val="000000" w:themeColor="text1"/>
          <w:kern w:val="0"/>
          <w:sz w:val="24"/>
          <w:szCs w:val="24"/>
          <w:lang w:eastAsia="zh-TW"/>
        </w:rPr>
        <w:t>：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586CF" w14:textId="77777777" w:rsidR="0020652E" w:rsidRDefault="0020652E" w:rsidP="00BE406F">
      <w:r>
        <w:separator/>
      </w:r>
    </w:p>
  </w:endnote>
  <w:endnote w:type="continuationSeparator" w:id="0">
    <w:p w14:paraId="36E21863" w14:textId="77777777" w:rsidR="0020652E" w:rsidRDefault="0020652E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E3EF1" w14:textId="77777777" w:rsidR="0020652E" w:rsidRDefault="0020652E" w:rsidP="00BE406F">
      <w:r>
        <w:separator/>
      </w:r>
    </w:p>
  </w:footnote>
  <w:footnote w:type="continuationSeparator" w:id="0">
    <w:p w14:paraId="396668D5" w14:textId="77777777" w:rsidR="0020652E" w:rsidRDefault="0020652E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16854206">
    <w:abstractNumId w:val="1"/>
  </w:num>
  <w:num w:numId="2" w16cid:durableId="2066445274">
    <w:abstractNumId w:val="0"/>
  </w:num>
  <w:num w:numId="3" w16cid:durableId="949509266">
    <w:abstractNumId w:val="2"/>
  </w:num>
  <w:num w:numId="4" w16cid:durableId="1776633249">
    <w:abstractNumId w:val="3"/>
  </w:num>
  <w:num w:numId="5" w16cid:durableId="1956517312">
    <w:abstractNumId w:val="5"/>
  </w:num>
  <w:num w:numId="6" w16cid:durableId="342778448">
    <w:abstractNumId w:val="4"/>
  </w:num>
  <w:num w:numId="7" w16cid:durableId="2552897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621B8"/>
    <w:rsid w:val="00175A14"/>
    <w:rsid w:val="001815A7"/>
    <w:rsid w:val="00181E9C"/>
    <w:rsid w:val="00185617"/>
    <w:rsid w:val="00187784"/>
    <w:rsid w:val="001B4EB8"/>
    <w:rsid w:val="001E16A5"/>
    <w:rsid w:val="001E537A"/>
    <w:rsid w:val="0020652E"/>
    <w:rsid w:val="00221FFF"/>
    <w:rsid w:val="00226C3C"/>
    <w:rsid w:val="00233746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15FA"/>
    <w:rsid w:val="003545C8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09EA"/>
    <w:rsid w:val="003D4BA0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960AF"/>
    <w:rsid w:val="005A3960"/>
    <w:rsid w:val="005B360A"/>
    <w:rsid w:val="005C0D9D"/>
    <w:rsid w:val="005C3EFC"/>
    <w:rsid w:val="005C5140"/>
    <w:rsid w:val="00600159"/>
    <w:rsid w:val="006141C3"/>
    <w:rsid w:val="00670272"/>
    <w:rsid w:val="00670ED2"/>
    <w:rsid w:val="006756F2"/>
    <w:rsid w:val="00693965"/>
    <w:rsid w:val="006C0ABB"/>
    <w:rsid w:val="006D0E58"/>
    <w:rsid w:val="006E1896"/>
    <w:rsid w:val="006E430B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5E9E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F4939"/>
    <w:rsid w:val="00CF6B45"/>
    <w:rsid w:val="00D03A04"/>
    <w:rsid w:val="00D0427E"/>
    <w:rsid w:val="00D05622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丸山　朋</cp:lastModifiedBy>
  <cp:revision>3</cp:revision>
  <cp:lastPrinted>2022-10-17T02:51:00Z</cp:lastPrinted>
  <dcterms:created xsi:type="dcterms:W3CDTF">2023-09-19T05:49:00Z</dcterms:created>
  <dcterms:modified xsi:type="dcterms:W3CDTF">2023-09-19T06:44:00Z</dcterms:modified>
</cp:coreProperties>
</file>